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849077" cy="144378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8574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7215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4558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523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7788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5959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9772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4679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6207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33179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4873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5527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31088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74357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йрамов Керим</dc:creator>
  <dc:language>ru-RU</dc:language>
  <cp:keywords/>
  <dcterms:created xsi:type="dcterms:W3CDTF">2025-03-07T08:46:31Z</dcterms:created>
  <dcterms:modified xsi:type="dcterms:W3CDTF">2025-03-07T08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